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Canada Vancouver Meteorology Excellence Fund</w:t>
      </w:r>
      <w:r>
        <w:br/>
      </w:r>
      <w:r>
        <w:t xml:space="preserve">Atmospheric Sciences Institute</w:t>
      </w:r>
      <w:r>
        <w:br/>
      </w:r>
      <w:r>
        <w:t xml:space="preserve">University of British Columbia (UBC)</w:t>
      </w:r>
      <w:r>
        <w:br/>
      </w:r>
      <w:r>
        <w:t xml:space="preserve">Vancouver, BC V6T 1Z4</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unwavering commitment that I submit my</w:t>
      </w:r>
      <w:r>
        <w:t xml:space="preserve"> </w:t>
      </w:r>
      <w:r>
        <w:rPr>
          <w:bCs/>
          <w:b/>
        </w:rPr>
        <w:t xml:space="preserve">Scholarship Application Letter</w:t>
      </w:r>
      <w:r>
        <w:t xml:space="preserve"> </w:t>
      </w:r>
      <w:r>
        <w:t xml:space="preserve">for the prestigious Canada Vancouver Meteorology Excellence Scholarship. As an aspiring</w:t>
      </w:r>
      <w:r>
        <w:t xml:space="preserve"> </w:t>
      </w:r>
      <w:r>
        <w:rPr>
          <w:bCs/>
          <w:b/>
        </w:rPr>
        <w:t xml:space="preserve">Meteorologist</w:t>
      </w:r>
      <w:r>
        <w:t xml:space="preserve"> </w:t>
      </w:r>
      <w:r>
        <w:t xml:space="preserve">deeply passionate about atmospheric sciences, I have dedicated myself to understanding the intricate dynamics of Earth's weather systems, with a specific focus on the unique climatic patterns shaping our Pacific Northwest region. My academic journey and professional aspirations converge at the University of British Columbia in</w:t>
      </w:r>
      <w:r>
        <w:t xml:space="preserve"> </w:t>
      </w:r>
      <w:r>
        <w:rPr>
          <w:bCs/>
          <w:b/>
        </w:rPr>
        <w:t xml:space="preserve">Canada Vancouver</w:t>
      </w:r>
      <w:r>
        <w:t xml:space="preserve">, where I seek to advance my expertise through rigorous research and innovative climate modeling.</w:t>
      </w:r>
    </w:p>
    <w:p>
      <w:pPr>
        <w:pStyle w:val="BodyText"/>
      </w:pPr>
      <w:r>
        <w:t xml:space="preserve">My fascination with meteorology began during childhood thunderstorms in my native Alberta, where I observed how rapidly shifting atmospheric conditions could transform serene landscapes into dynamic weather spectacles. This curiosity propelled me toward a Bachelor of Science in Atmospheric Science at the University of Toronto, where I graduated with first-class honors (GPA: 3.9/4.0). My undergraduate thesis on "Urban Heat Island Effects in Canadian Metropolitan Centers" earned recognition from the Canadian Meteorological Society for its application of remote sensing data to predict microclimate variations. This work laid the foundation for my current focus: understanding how climate change amplifies extreme weather events along the Pacific coast—a critical concern for</w:t>
      </w:r>
      <w:r>
        <w:t xml:space="preserve"> </w:t>
      </w:r>
      <w:r>
        <w:rPr>
          <w:bCs/>
          <w:b/>
        </w:rPr>
        <w:t xml:space="preserve">Canada Vancouver</w:t>
      </w:r>
      <w:r>
        <w:t xml:space="preserve">'s resilient yet vulnerable communities.</w:t>
      </w:r>
    </w:p>
    <w:p>
      <w:pPr>
        <w:pStyle w:val="BodyText"/>
      </w:pPr>
      <w:r>
        <w:t xml:space="preserve">I am particularly drawn to UBC's world-class Atmospheric Science program due to its unparalleled access to real-time weather monitoring systems in the Coast Mountain region. The university's partnership with Environment and Climate Change Canada provides unmatched opportunities to study phenomena like Pacific Northwest windstorms, sea-surface temperature anomalies, and orographic precipitation—patterns that demand specialized analysis for accurate forecasting. My research proposal, "Integrating Machine Learning with Traditional Numerical Models for Enhanced Precipitation Prediction in Coastal British Columbia," aligns precisely with UBC's climate resilience initiatives. I am eager to collaborate with Dr. Sarah Chen's team on their project analyzing how marine layer inversions influence Vancouver's winter weather—a topic of urgent relevance given recent flooding events across the Lower Mainland.</w:t>
      </w:r>
    </w:p>
    <w:p>
      <w:pPr>
        <w:pStyle w:val="BodyText"/>
      </w:pPr>
      <w:r>
        <w:t xml:space="preserve">The financial burden of pursuing advanced meteorological studies in</w:t>
      </w:r>
      <w:r>
        <w:t xml:space="preserve"> </w:t>
      </w:r>
      <w:r>
        <w:rPr>
          <w:bCs/>
          <w:b/>
        </w:rPr>
        <w:t xml:space="preserve">Canada Vancouver</w:t>
      </w:r>
      <w:r>
        <w:t xml:space="preserve"> </w:t>
      </w:r>
      <w:r>
        <w:t xml:space="preserve">presents significant challenges. While my undergraduate scholarship covered tuition, research costs for graduate-level instrumentation, fieldwork in the Fraser Valley, and conference travel to present at the Canadian Meteorological Society's annual meeting remain substantial. This Scholarship Application Letter serves as a formal request for the Canada Vancouver Meteorology Excellence Fund to alleviate these barriers. The $15,000 stipend would directly support my required field season in late autumn 2024—essential for collecting atmospheric data during Vancouver's transition from summer drought to winter storms—a period when traditional models historically exhibit high error margins.</w:t>
      </w:r>
    </w:p>
    <w:p>
      <w:pPr>
        <w:pStyle w:val="BodyText"/>
      </w:pPr>
      <w:r>
        <w:t xml:space="preserve">My professional development extends beyond academia. As a research assistant at Toronto’s Weather Monitoring Station, I developed a predictive algorithm that reduced forecasting errors by 22% for short-duration rainfall events in urban environments. This skill directly addresses the needs of Canadian weather services, which require increasingly precise models to protect communities from climate-driven extremes. My experience collaborating with Transport Canada on aviation weather protocols further demonstrates my ability to translate complex meteorological data into actionable public safety strategies—a critical competency for a</w:t>
      </w:r>
      <w:r>
        <w:t xml:space="preserve"> </w:t>
      </w:r>
      <w:r>
        <w:rPr>
          <w:bCs/>
          <w:b/>
        </w:rPr>
        <w:t xml:space="preserve">Meteorologist</w:t>
      </w:r>
      <w:r>
        <w:t xml:space="preserve"> </w:t>
      </w:r>
      <w:r>
        <w:t xml:space="preserve">serving</w:t>
      </w:r>
      <w:r>
        <w:t xml:space="preserve"> </w:t>
      </w:r>
      <w:r>
        <w:rPr>
          <w:bCs/>
          <w:b/>
        </w:rPr>
        <w:t xml:space="preserve">Canada Vancouver</w:t>
      </w:r>
      <w:r>
        <w:t xml:space="preserve">'s dense population and major international airport.</w:t>
      </w:r>
    </w:p>
    <w:p>
      <w:pPr>
        <w:pStyle w:val="BodyText"/>
      </w:pPr>
      <w:r>
        <w:t xml:space="preserve">What makes this scholarship uniquely compelling for me is its geographic focus on Vancouver. The city’s location between the Pacific Ocean and Coast Mountains creates a natural laboratory for studying atmospheric rivers—weather systems responsible for 80% of annual precipitation in coastal British Columbia. My proposed research would utilize UBC’s advanced Doppler radar network to refine early-warning systems for flash flooding, directly supporting BC's Climate Action Plan. I envision my future role as a lead</w:t>
      </w:r>
      <w:r>
        <w:t xml:space="preserve"> </w:t>
      </w:r>
      <w:r>
        <w:rPr>
          <w:bCs/>
          <w:b/>
        </w:rPr>
        <w:t xml:space="preserve">Meteorologist</w:t>
      </w:r>
      <w:r>
        <w:t xml:space="preserve"> </w:t>
      </w:r>
      <w:r>
        <w:t xml:space="preserve">at the Weather Office Vancouver, where I can implement these findings to protect 2.7 million residents from climate volatility.</w:t>
      </w:r>
    </w:p>
    <w:p>
      <w:pPr>
        <w:pStyle w:val="BodyText"/>
      </w:pPr>
      <w:r>
        <w:t xml:space="preserve">Furthermore, this scholarship would enable me to contribute meaningfully to UBC’s broader mission. As a teaching assistant for the Atmospheric Science 101 course, I’ve mentored students in data visualization techniques using real-time Vancouver weather maps. I plan to expand this into a community outreach program where local schools analyze historical precipitation datasets from our region—a project that aligns with Canada’s National Climate Adaptation Strategy and would foster youth engagement in climate science.</w:t>
      </w:r>
    </w:p>
    <w:p>
      <w:pPr>
        <w:pStyle w:val="BodyText"/>
      </w:pPr>
      <w:r>
        <w:t xml:space="preserve">My commitment to meteorology is inseparable from my commitment to</w:t>
      </w:r>
      <w:r>
        <w:t xml:space="preserve"> </w:t>
      </w:r>
      <w:r>
        <w:rPr>
          <w:bCs/>
          <w:b/>
        </w:rPr>
        <w:t xml:space="preserve">Canada Vancouver</w:t>
      </w:r>
      <w:r>
        <w:t xml:space="preserve">. Having witnessed the devastating impacts of the 2021 atmospheric river event firsthand—where record rainfall triggered landslides across Metro Vancouver—I understand that precision in forecasting is a matter of life and death. My research isn’t merely academic; it’s about empowering communities through science. I have already secured preliminary access to Environment Canada’s historical climate database, and UBC’s partnership with the Pacific Meteorological Society ensures my work will directly inform regional adaptation policies.</w:t>
      </w:r>
    </w:p>
    <w:p>
      <w:pPr>
        <w:pStyle w:val="BodyText"/>
      </w:pPr>
      <w:r>
        <w:t xml:space="preserve">This Scholarship Application Letter represents more than a request for funding—it is a declaration of my readiness to become part of Vancouver's meteorological legacy. I have attached comprehensive documentation including transcripts, research proposals, and letters of recommendation from Dr. Michael Reynolds (Director, Atmospheric Science Dept., UofT) and Ms. Anya Petrova (Lead Forecasting Officer, Environment Canada). I am prepared to discuss how my background aligns with your mission during an interview at your convenience.</w:t>
      </w:r>
    </w:p>
    <w:p>
      <w:pPr>
        <w:pStyle w:val="BodyText"/>
      </w:pPr>
      <w:r>
        <w:t xml:space="preserve">Thank you for considering my application. The opportunity to study under UBC’s leading atmospheric scientists while contributing to</w:t>
      </w:r>
      <w:r>
        <w:t xml:space="preserve"> </w:t>
      </w:r>
      <w:r>
        <w:rPr>
          <w:bCs/>
          <w:b/>
        </w:rPr>
        <w:t xml:space="preserve">Canada Vancouver</w:t>
      </w:r>
      <w:r>
        <w:t xml:space="preserve">'s climate resilience goals would be the culmination of a decade-long dedication to meteorology. I am confident that with this scholarship, I can advance both my scholarly contributions and service as a future</w:t>
      </w:r>
      <w:r>
        <w:t xml:space="preserve"> </w:t>
      </w:r>
      <w:r>
        <w:rPr>
          <w:bCs/>
          <w:b/>
        </w:rPr>
        <w:t xml:space="preserve">Meteorologist</w:t>
      </w:r>
      <w:r>
        <w:t xml:space="preserve"> </w:t>
      </w:r>
      <w:r>
        <w:t xml:space="preserve">in our nation's most dynamic weather region.</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Canada Vancouver</dc:title>
  <dc:creator/>
  <dc:language>en</dc:language>
  <cp:keywords/>
  <dcterms:created xsi:type="dcterms:W3CDTF">2026-07-21T14:28:03Z</dcterms:created>
  <dcterms:modified xsi:type="dcterms:W3CDTF">2026-07-21T14:28:03Z</dcterms:modified>
</cp:coreProperties>
</file>

<file path=docProps/custom.xml><?xml version="1.0" encoding="utf-8"?>
<Properties xmlns="http://schemas.openxmlformats.org/officeDocument/2006/custom-properties" xmlns:vt="http://schemas.openxmlformats.org/officeDocument/2006/docPropsVTypes"/>
</file>